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06E3" w:rsidRPr="0049634E" w:rsidRDefault="008106E3" w:rsidP="008106E3">
      <w:pPr>
        <w:rPr>
          <w:bCs/>
          <w:lang w:val="en-GB"/>
        </w:rPr>
      </w:pPr>
      <w:bookmarkStart w:id="0" w:name="_Hlk103889073"/>
      <w:r w:rsidRPr="00842C8E">
        <w:rPr>
          <w:b/>
        </w:rPr>
        <w:t xml:space="preserve">Table S13. Science </w:t>
      </w:r>
      <w:proofErr w:type="spellStart"/>
      <w:r w:rsidRPr="00842C8E">
        <w:rPr>
          <w:b/>
        </w:rPr>
        <w:t>descriptives</w:t>
      </w:r>
      <w:proofErr w:type="spellEnd"/>
      <w:r>
        <w:t>. Descriptive statistics for s</w:t>
      </w:r>
      <w:proofErr w:type="spellStart"/>
      <w:r w:rsidRPr="0049634E">
        <w:rPr>
          <w:bCs/>
          <w:lang w:val="en-GB"/>
        </w:rPr>
        <w:t>cience</w:t>
      </w:r>
      <w:proofErr w:type="spellEnd"/>
      <w:r w:rsidRPr="0049634E">
        <w:rPr>
          <w:bCs/>
          <w:lang w:val="en-GB"/>
        </w:rPr>
        <w:t xml:space="preserve"> </w:t>
      </w:r>
      <w:r>
        <w:rPr>
          <w:bCs/>
          <w:lang w:val="en-GB"/>
        </w:rPr>
        <w:t>l</w:t>
      </w:r>
      <w:r w:rsidRPr="0049634E">
        <w:rPr>
          <w:bCs/>
          <w:lang w:val="en-GB"/>
        </w:rPr>
        <w:t>iteracy</w:t>
      </w:r>
    </w:p>
    <w:bookmarkEnd w:id="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1224"/>
        <w:gridCol w:w="1164"/>
        <w:gridCol w:w="1098"/>
        <w:gridCol w:w="1165"/>
        <w:gridCol w:w="1216"/>
        <w:gridCol w:w="1430"/>
        <w:gridCol w:w="1115"/>
      </w:tblGrid>
      <w:tr w:rsidR="008106E3" w:rsidRPr="0049634E" w:rsidTr="00832114"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Sample mean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Standard deviation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Median</w:t>
            </w:r>
          </w:p>
        </w:tc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proofErr w:type="spellStart"/>
            <w:r w:rsidRPr="0049634E">
              <w:rPr>
                <w:bCs/>
                <w:lang w:val="en-GB"/>
              </w:rPr>
              <w:t>Minimun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Maximum</w:t>
            </w:r>
          </w:p>
        </w:tc>
        <w:tc>
          <w:tcPr>
            <w:tcW w:w="1430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Number of observations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Missing</w:t>
            </w:r>
          </w:p>
        </w:tc>
      </w:tr>
      <w:tr w:rsidR="008106E3" w:rsidRPr="0049634E" w:rsidTr="00832114">
        <w:tc>
          <w:tcPr>
            <w:tcW w:w="1216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1</w:t>
            </w:r>
          </w:p>
        </w:tc>
        <w:tc>
          <w:tcPr>
            <w:tcW w:w="1224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96 </w:t>
            </w:r>
          </w:p>
        </w:tc>
        <w:tc>
          <w:tcPr>
            <w:tcW w:w="1164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20</w:t>
            </w:r>
          </w:p>
        </w:tc>
        <w:tc>
          <w:tcPr>
            <w:tcW w:w="1098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  <w:tcBorders>
              <w:top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2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91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28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3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63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48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4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65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48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5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74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44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6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74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44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7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96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20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8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95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21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9</w:t>
            </w:r>
          </w:p>
        </w:tc>
        <w:tc>
          <w:tcPr>
            <w:tcW w:w="122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91 </w:t>
            </w:r>
          </w:p>
        </w:tc>
        <w:tc>
          <w:tcPr>
            <w:tcW w:w="1164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29</w:t>
            </w:r>
          </w:p>
        </w:tc>
        <w:tc>
          <w:tcPr>
            <w:tcW w:w="1098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Q10</w:t>
            </w:r>
          </w:p>
        </w:tc>
        <w:tc>
          <w:tcPr>
            <w:tcW w:w="1224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0.94 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.23</w:t>
            </w:r>
          </w:p>
        </w:tc>
        <w:tc>
          <w:tcPr>
            <w:tcW w:w="1098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</w:t>
            </w:r>
          </w:p>
        </w:tc>
        <w:tc>
          <w:tcPr>
            <w:tcW w:w="1430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  <w:tcBorders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  <w:tr w:rsidR="008106E3" w:rsidRPr="0049634E" w:rsidTr="00832114"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Science literacy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 xml:space="preserve">8.39 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.70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9</w:t>
            </w:r>
          </w:p>
        </w:tc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10</w:t>
            </w:r>
          </w:p>
        </w:tc>
        <w:tc>
          <w:tcPr>
            <w:tcW w:w="1430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551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</w:tcPr>
          <w:p w:rsidR="008106E3" w:rsidRPr="0049634E" w:rsidRDefault="008106E3" w:rsidP="00832114">
            <w:pPr>
              <w:spacing w:line="240" w:lineRule="auto"/>
              <w:jc w:val="center"/>
              <w:rPr>
                <w:bCs/>
                <w:lang w:val="en-GB"/>
              </w:rPr>
            </w:pPr>
            <w:r w:rsidRPr="0049634E">
              <w:rPr>
                <w:bCs/>
                <w:lang w:val="en-GB"/>
              </w:rPr>
              <w:t>0</w:t>
            </w:r>
          </w:p>
        </w:tc>
      </w:tr>
    </w:tbl>
    <w:p w:rsidR="000C76D4" w:rsidRDefault="000C76D4">
      <w:bookmarkStart w:id="1" w:name="_GoBack"/>
      <w:bookmarkEnd w:id="1"/>
    </w:p>
    <w:sectPr w:rsidR="000C76D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tjC0NDUxMDEHspV0lIJTi4sz8/NACgxrAbc2/PYsAAAA"/>
  </w:docVars>
  <w:rsids>
    <w:rsidRoot w:val="008106E3"/>
    <w:rsid w:val="000C76D4"/>
    <w:rsid w:val="001E0C60"/>
    <w:rsid w:val="00213906"/>
    <w:rsid w:val="003E76F5"/>
    <w:rsid w:val="004D07D2"/>
    <w:rsid w:val="006866BD"/>
    <w:rsid w:val="008106E3"/>
    <w:rsid w:val="009F12BA"/>
    <w:rsid w:val="00BE77B9"/>
    <w:rsid w:val="00E179AC"/>
    <w:rsid w:val="00EF1244"/>
    <w:rsid w:val="00F06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E0B9CE-17F3-4D08-A027-9E06216EF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06E3"/>
    <w:pPr>
      <w:spacing w:line="48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06E3"/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dori, Lucia</dc:creator>
  <cp:keywords/>
  <dc:description/>
  <cp:lastModifiedBy>Savadori, Lucia</cp:lastModifiedBy>
  <cp:revision>1</cp:revision>
  <dcterms:created xsi:type="dcterms:W3CDTF">2022-05-26T11:29:00Z</dcterms:created>
  <dcterms:modified xsi:type="dcterms:W3CDTF">2022-05-26T11:30:00Z</dcterms:modified>
</cp:coreProperties>
</file>